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0707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91F83">
        <w:rPr>
          <w:rFonts w:eastAsia="Times New Roman" w:cstheme="minorHAnsi"/>
          <w:b/>
        </w:rPr>
        <w:t>689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3CBEC5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91F83" w:rsidRPr="001C39E4">
          <w:rPr>
            <w:rStyle w:val="Hyperlink"/>
            <w:rFonts w:eastAsia="Times New Roman" w:cstheme="minorHAnsi"/>
            <w:b/>
          </w:rPr>
          <w:t>https://review.jove.com/account/file-uploader?src=21024613</w:t>
        </w:r>
      </w:hyperlink>
    </w:p>
    <w:p w14:paraId="493B2458" w14:textId="77777777" w:rsidR="00491F83" w:rsidRPr="00B07A3B" w:rsidRDefault="00491F8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98D0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97125" w:rsidRPr="00397125">
        <w:rPr>
          <w:rStyle w:val="ArticleTitle"/>
          <w:rFonts w:cstheme="minorHAnsi"/>
        </w:rPr>
        <w:t xml:space="preserve">Pharmacophore Modeling for Targets with Extensive Ligand Libraries: A Case Study on SARS-CoV-2 </w:t>
      </w:r>
      <w:proofErr w:type="spellStart"/>
      <w:r w:rsidR="00397125" w:rsidRPr="00397125">
        <w:rPr>
          <w:rStyle w:val="ArticleTitle"/>
          <w:rFonts w:cstheme="minorHAnsi"/>
        </w:rPr>
        <w:t>Mpro</w:t>
      </w:r>
      <w:proofErr w:type="spellEnd"/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E31D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AE31DC">
        <w:rPr>
          <w:rFonts w:eastAsia="Times New Roman" w:cstheme="minorHAnsi"/>
          <w:b/>
          <w:sz w:val="28"/>
          <w:szCs w:val="28"/>
          <w:lang w:val="es-MX"/>
        </w:rPr>
        <w:t xml:space="preserve">Authors and Affiliations: </w:t>
      </w:r>
    </w:p>
    <w:p w14:paraId="48D30818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lang w:val="es-MX"/>
        </w:rPr>
        <w:t>L. J. Córdova-Bahen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,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S. M. Pérez-Tapi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3,4,5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M. A. Velasco-Velázquez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</w:p>
    <w:p w14:paraId="62EA5C34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MX"/>
        </w:rPr>
      </w:pPr>
    </w:p>
    <w:p w14:paraId="53E02EC6" w14:textId="3CAFA63F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School of Medicine, Universidad Nacional Autónoma de México (UNAM)</w:t>
      </w:r>
    </w:p>
    <w:p w14:paraId="5A6F53BF" w14:textId="17FC87C9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Investigadores por México, Secretaría de Ciencia, Humanidades, Tecnología e Innovación (SECIHTI)</w:t>
      </w:r>
    </w:p>
    <w:p w14:paraId="7BEC9CDA" w14:textId="55A8147D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97125">
        <w:rPr>
          <w:rFonts w:eastAsia="Times New Roman" w:cstheme="minorHAnsi"/>
          <w:b/>
          <w:sz w:val="28"/>
          <w:szCs w:val="28"/>
        </w:rPr>
        <w:t>Research and Development in Biotherapeutics Unit (UDIBI), National School of Biological Sciences, National Polytechnic Institut</w:t>
      </w:r>
      <w:r>
        <w:rPr>
          <w:rFonts w:eastAsia="Times New Roman" w:cstheme="minorHAnsi"/>
          <w:b/>
          <w:sz w:val="28"/>
          <w:szCs w:val="28"/>
        </w:rPr>
        <w:t>e</w:t>
      </w:r>
    </w:p>
    <w:p w14:paraId="3F4A4890" w14:textId="2E43E13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97125">
        <w:rPr>
          <w:rFonts w:eastAsia="Times New Roman" w:cstheme="minorHAnsi"/>
          <w:b/>
          <w:sz w:val="28"/>
          <w:szCs w:val="28"/>
        </w:rPr>
        <w:t>National Laboratory for Specialized Services of Investigation, Development and Innovation (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I+D+i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) for Pharma Chemicals and Biotechnological products, LANSEIDI-</w:t>
      </w:r>
      <w:proofErr w:type="spellStart"/>
      <w:r w:rsidRPr="00397125">
        <w:rPr>
          <w:rFonts w:eastAsia="Times New Roman" w:cstheme="minorHAnsi"/>
          <w:b/>
          <w:sz w:val="28"/>
          <w:szCs w:val="28"/>
        </w:rPr>
        <w:t>FarBiotec</w:t>
      </w:r>
      <w:proofErr w:type="spellEnd"/>
      <w:r w:rsidRPr="00397125">
        <w:rPr>
          <w:rFonts w:eastAsia="Times New Roman" w:cstheme="minorHAnsi"/>
          <w:b/>
          <w:sz w:val="28"/>
          <w:szCs w:val="28"/>
        </w:rPr>
        <w:t>-CONAHCYT</w:t>
      </w:r>
    </w:p>
    <w:p w14:paraId="1FCE8F69" w14:textId="2B27940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397125">
        <w:rPr>
          <w:rFonts w:eastAsia="Times New Roman" w:cstheme="minorHAnsi"/>
          <w:b/>
          <w:sz w:val="28"/>
          <w:szCs w:val="28"/>
        </w:rPr>
        <w:t>Immunology Department, National School of Biological Sciences, National Polytechnic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AE31DC" w:rsidRDefault="004E0C5A" w:rsidP="004E0C5A">
      <w:pPr>
        <w:outlineLvl w:val="0"/>
        <w:rPr>
          <w:rFonts w:eastAsia="Times New Roman" w:cstheme="minorHAnsi"/>
          <w:b/>
          <w:lang w:val="es-MX"/>
        </w:rPr>
      </w:pPr>
      <w:r w:rsidRPr="00AE31DC">
        <w:rPr>
          <w:rFonts w:eastAsia="Times New Roman" w:cstheme="minorHAnsi"/>
          <w:b/>
          <w:lang w:val="es-MX"/>
        </w:rPr>
        <w:t xml:space="preserve">Corresponding Authors: </w:t>
      </w:r>
    </w:p>
    <w:p w14:paraId="1B4B2D7A" w14:textId="7616D873" w:rsidR="004E0C5A" w:rsidRPr="00397125" w:rsidRDefault="00397125" w:rsidP="00397125">
      <w:pPr>
        <w:rPr>
          <w:lang w:val="es-MX"/>
        </w:rPr>
      </w:pPr>
      <w:bookmarkStart w:id="0" w:name="_Hlk25233958"/>
      <w:r w:rsidRPr="00372629">
        <w:rPr>
          <w:lang w:val="es-MX"/>
        </w:rPr>
        <w:t xml:space="preserve">Marco A. Velasco-Velázquez                      </w:t>
      </w:r>
      <w:hyperlink r:id="rId8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E17DFE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L. J. Córdova-Bahena                                   </w:t>
      </w:r>
      <w:hyperlink r:id="rId9" w:history="1">
        <w:r w:rsidRPr="006A3E4B">
          <w:rPr>
            <w:rStyle w:val="Hyperlink"/>
            <w:color w:val="auto"/>
            <w:lang w:val="es-MX"/>
          </w:rPr>
          <w:t>luisbahena@unam.mx</w:t>
        </w:r>
      </w:hyperlink>
      <w:r w:rsidRPr="006A3E4B">
        <w:rPr>
          <w:lang w:val="es-MX"/>
        </w:rPr>
        <w:t xml:space="preserve"> </w:t>
      </w:r>
    </w:p>
    <w:p w14:paraId="52AB4EB1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S. M. Pérez-Tapia                                         </w:t>
      </w:r>
      <w:hyperlink r:id="rId10" w:history="1">
        <w:r w:rsidRPr="006A3E4B">
          <w:rPr>
            <w:rStyle w:val="Hyperlink"/>
            <w:color w:val="auto"/>
            <w:lang w:val="es-MX"/>
          </w:rPr>
          <w:t>mayra.perez@udibi.com.m</w:t>
        </w:r>
      </w:hyperlink>
    </w:p>
    <w:p w14:paraId="657AAF2F" w14:textId="77777777" w:rsidR="00397125" w:rsidRPr="00372629" w:rsidRDefault="00397125" w:rsidP="00397125">
      <w:pPr>
        <w:rPr>
          <w:lang w:val="es-MX"/>
        </w:rPr>
      </w:pPr>
      <w:r w:rsidRPr="00372629">
        <w:rPr>
          <w:lang w:val="es-MX"/>
        </w:rPr>
        <w:t xml:space="preserve">Marco A. Velasco-Velázquez                      </w:t>
      </w:r>
      <w:hyperlink r:id="rId11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12916965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F84F159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5A2BE33C" w14:textId="77777777" w:rsidR="001E230F" w:rsidRPr="00AE31DC" w:rsidRDefault="001E230F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0B95108" w14:textId="77777777" w:rsidR="00C70C90" w:rsidRPr="00AE31DC" w:rsidRDefault="00C70C90">
      <w:pPr>
        <w:rPr>
          <w:rFonts w:cstheme="minorHAnsi"/>
          <w:b/>
          <w:sz w:val="22"/>
          <w:szCs w:val="22"/>
          <w:lang w:val="es-MX"/>
        </w:rPr>
      </w:pPr>
      <w:r w:rsidRPr="00AE31DC">
        <w:rPr>
          <w:rFonts w:cstheme="minorHAnsi"/>
          <w:b/>
          <w:sz w:val="22"/>
          <w:szCs w:val="22"/>
          <w:lang w:val="es-MX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E9DEA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E6FDC6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Yes</w:t>
      </w:r>
      <w:r w:rsidR="0028082B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608DFC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62539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47735F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62539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45E8BD3E" w:rsidR="00890DD2" w:rsidRPr="00762539" w:rsidRDefault="00762539" w:rsidP="00890DD2">
      <w:pPr>
        <w:spacing w:before="120"/>
        <w:ind w:left="720"/>
        <w:rPr>
          <w:rStyle w:val="AuthorName"/>
          <w:rFonts w:eastAsia="Times"/>
        </w:rPr>
      </w:pPr>
      <w:r w:rsidRPr="00762539">
        <w:rPr>
          <w:rStyle w:val="AuthorName"/>
          <w:rFonts w:eastAsia="Times"/>
        </w:rPr>
        <w:t>Luis Cordova Bahena</w:t>
      </w:r>
      <w:r w:rsidR="00CB036A" w:rsidRPr="00762539">
        <w:rPr>
          <w:rFonts w:ascii="Calibri" w:eastAsia="Times New Roman" w:hAnsi="Calibri" w:cs="Calibri"/>
          <w:b/>
          <w:bCs/>
        </w:rPr>
        <w:t>,</w:t>
      </w:r>
      <w:r w:rsidR="00CB036A" w:rsidRPr="00762539">
        <w:rPr>
          <w:rFonts w:ascii="Calibri" w:eastAsia="Times New Roman" w:hAnsi="Calibri" w:cs="Calibri"/>
        </w:rPr>
        <w:t xml:space="preserve"> </w:t>
      </w:r>
      <w:r w:rsidRPr="00762539">
        <w:rPr>
          <w:rStyle w:val="AuthorName"/>
          <w:rFonts w:eastAsia="Times"/>
        </w:rPr>
        <w:t>Senior Researcher at UNAM</w:t>
      </w:r>
    </w:p>
    <w:p w14:paraId="2A47E806" w14:textId="77777777" w:rsidR="00631B84" w:rsidRPr="00762539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762539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C03B5">
        <w:rPr>
          <w:rFonts w:cstheme="minorHAnsi"/>
          <w:b/>
          <w:sz w:val="22"/>
          <w:szCs w:val="22"/>
        </w:rPr>
        <w:t>Length</w:t>
      </w:r>
    </w:p>
    <w:p w14:paraId="72F5C5E6" w14:textId="5A0688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C03B5">
        <w:rPr>
          <w:rFonts w:cstheme="minorHAnsi"/>
          <w:bCs/>
          <w:sz w:val="22"/>
          <w:szCs w:val="22"/>
        </w:rPr>
        <w:t>09</w:t>
      </w:r>
    </w:p>
    <w:p w14:paraId="5AAC9C6C" w14:textId="69E353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C03B5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A8D0074" w:rsidR="00D7547B" w:rsidRPr="0028082B" w:rsidRDefault="0028082B" w:rsidP="007D61A8">
      <w:pPr>
        <w:rPr>
          <w:rFonts w:eastAsia="Times New Roman" w:cstheme="minorHAnsi"/>
          <w:bCs/>
        </w:rPr>
      </w:pPr>
      <w:r w:rsidRPr="0028082B">
        <w:rPr>
          <w:rFonts w:eastAsia="Times New Roman" w:cstheme="minorHAnsi"/>
          <w:b/>
          <w:highlight w:val="yellow"/>
        </w:rPr>
        <w:t xml:space="preserve">AUTHORS: </w:t>
      </w:r>
      <w:r w:rsidRPr="0028082B">
        <w:rPr>
          <w:rFonts w:eastAsia="Times New Roman" w:cstheme="minorHAnsi"/>
          <w:bCs/>
          <w:highlight w:val="yellow"/>
        </w:rPr>
        <w:t>Please note that only 5 introductory statements may be presented.</w:t>
      </w:r>
      <w:r>
        <w:rPr>
          <w:rFonts w:eastAsia="Times New Roman" w:cstheme="minorHAnsi"/>
          <w:bCs/>
        </w:rPr>
        <w:t xml:space="preserve"> </w:t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57BF32E" w:rsidR="007D61A8" w:rsidRPr="00B74D3B" w:rsidRDefault="007C044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927B12" w:rsidRPr="00B74D3B">
        <w:rPr>
          <w:rStyle w:val="AuthorName"/>
          <w:rFonts w:asciiTheme="minorHAnsi" w:eastAsia="Times" w:hAnsiTheme="minorHAnsi" w:cstheme="minorHAnsi"/>
        </w:rPr>
        <w:t>:</w:t>
      </w:r>
      <w:r w:rsidR="005A33C6" w:rsidRPr="00B74D3B">
        <w:rPr>
          <w:rFonts w:cstheme="minorHAnsi"/>
        </w:rPr>
        <w:t xml:space="preserve"> </w:t>
      </w:r>
      <w:r w:rsidR="000A2C73" w:rsidRPr="00B74D3B">
        <w:rPr>
          <w:rFonts w:cstheme="minorHAnsi"/>
        </w:rPr>
        <w:t xml:space="preserve">Our research explores pharmacophore modeling with large ligand libraries. In this study, we focus on SARS-CoV-2 </w:t>
      </w:r>
      <w:proofErr w:type="spellStart"/>
      <w:r w:rsidR="000A2C73" w:rsidRPr="00B74D3B">
        <w:rPr>
          <w:rFonts w:cstheme="minorHAnsi"/>
        </w:rPr>
        <w:t>Mpro</w:t>
      </w:r>
      <w:proofErr w:type="spellEnd"/>
      <w:r w:rsidR="000A2C73" w:rsidRPr="00B74D3B">
        <w:rPr>
          <w:rFonts w:cstheme="minorHAnsi"/>
        </w:rPr>
        <w:t xml:space="preserve"> to identify structural patterns that guide drug discovery.</w:t>
      </w:r>
    </w:p>
    <w:p w14:paraId="2137D8F6" w14:textId="32D9DFC9" w:rsidR="0028082B" w:rsidRPr="00B74D3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74D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74D3B" w:rsidRDefault="00D75084" w:rsidP="007D61A8">
      <w:pPr>
        <w:rPr>
          <w:rFonts w:eastAsia="Times New Roman" w:cstheme="minorHAnsi"/>
        </w:rPr>
      </w:pPr>
      <w:r w:rsidRPr="00B74D3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5CE7129C" w14:textId="77777777" w:rsidR="0028082B" w:rsidRPr="00B74D3B" w:rsidRDefault="00DE065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74D3B">
        <w:rPr>
          <w:rFonts w:eastAsia="Times New Roman" w:cstheme="minorHAnsi"/>
          <w:b/>
          <w:bCs/>
          <w:u w:val="single"/>
        </w:rPr>
        <w:t>:</w:t>
      </w:r>
      <w:r w:rsidR="007D61A8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Recent advances in pharmacophore modeling use larger and more diverse datasets, which improve accuracy in identifying key molecular features for drug discovery.</w:t>
      </w:r>
      <w:r w:rsidR="0028082B" w:rsidRPr="00B74D3B">
        <w:rPr>
          <w:rFonts w:cstheme="minorHAnsi"/>
          <w:b/>
          <w:bCs/>
          <w:color w:val="auto"/>
        </w:rPr>
        <w:t xml:space="preserve"> </w:t>
      </w:r>
    </w:p>
    <w:p w14:paraId="490E6309" w14:textId="0B1D9383" w:rsidR="007D61A8" w:rsidRPr="00D75084" w:rsidRDefault="0028082B" w:rsidP="0028082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33DFD8D" w:rsidR="00D75084" w:rsidRDefault="00DE065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A2C73" w:rsidRPr="000A2C73">
        <w:rPr>
          <w:rFonts w:eastAsia="Times New Roman" w:cstheme="minorHAnsi"/>
        </w:rPr>
        <w:t>Molecular docking, molecular dynamics simulations, and machine learning are currently used to advance pharmacophore modeling and improve drug discovery outcomes.</w:t>
      </w:r>
    </w:p>
    <w:p w14:paraId="54459197" w14:textId="60C9ADAB" w:rsidR="0028082B" w:rsidRPr="00D75084" w:rsidRDefault="0028082B" w:rsidP="0028082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4939754A" w:rsidR="0071156C" w:rsidRPr="00B74D3B" w:rsidRDefault="00DE0651" w:rsidP="001B72D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A2C73">
        <w:rPr>
          <w:rStyle w:val="AuthorName"/>
          <w:rFonts w:asciiTheme="minorHAnsi" w:eastAsia="Times" w:hAnsiTheme="minorHAnsi" w:cstheme="minorHAnsi"/>
        </w:rPr>
        <w:t>Luis Córdova-</w:t>
      </w:r>
      <w:r w:rsidRPr="00B74D3B">
        <w:rPr>
          <w:rStyle w:val="AuthorName"/>
          <w:rFonts w:asciiTheme="minorHAnsi" w:eastAsia="Times" w:hAnsiTheme="minorHAnsi" w:cstheme="minorHAnsi"/>
        </w:rPr>
        <w:t>Bahena</w:t>
      </w:r>
      <w:r w:rsidR="00D75084" w:rsidRPr="00B74D3B">
        <w:rPr>
          <w:rFonts w:eastAsia="Times New Roman" w:cstheme="minorHAnsi"/>
          <w:b/>
          <w:bCs/>
          <w:u w:val="single"/>
        </w:rPr>
        <w:t>:</w:t>
      </w:r>
      <w:r w:rsidR="00D75084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A key challenge is managing large and diverse ligand datasets while improving feature extraction accuracy and reducing computational costs.</w:t>
      </w:r>
    </w:p>
    <w:p w14:paraId="2302F8E9" w14:textId="4006A0FE" w:rsidR="0028082B" w:rsidRPr="00B74D3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376B3BB0" w14:textId="77777777" w:rsidR="000A2C73" w:rsidRPr="00B74D3B" w:rsidRDefault="000A2C73" w:rsidP="000A2C73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B74D3B" w:rsidRDefault="00D75084" w:rsidP="007D61A8">
      <w:pPr>
        <w:rPr>
          <w:rFonts w:eastAsia="Times New Roman" w:cstheme="minorHAnsi"/>
          <w:sz w:val="28"/>
          <w:szCs w:val="28"/>
        </w:rPr>
      </w:pPr>
      <w:r w:rsidRPr="00B74D3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186DD02F" w:rsidR="007D61A8" w:rsidRPr="00B74D3B" w:rsidRDefault="008173DD" w:rsidP="0000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74D3B">
        <w:rPr>
          <w:rFonts w:eastAsia="Times New Roman" w:cstheme="minorHAnsi"/>
          <w:b/>
          <w:bCs/>
          <w:u w:val="single"/>
        </w:rPr>
        <w:t>:</w:t>
      </w:r>
      <w:r w:rsidR="007D61A8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We have shown that extensive ligand libraries improve pharmacophore feature accuracy, enabling more reliable predictions and better identification of potential drug candidates.</w:t>
      </w:r>
    </w:p>
    <w:p w14:paraId="4DF461A7" w14:textId="41973499" w:rsidR="0028082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F8473C" w:rsidR="00CE10F2" w:rsidRDefault="008A0B3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PyMOL</w:t>
      </w:r>
      <w:proofErr w:type="spellEnd"/>
    </w:p>
    <w:p w14:paraId="314C5FBA" w14:textId="0A51DB5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F0DC7">
        <w:rPr>
          <w:rFonts w:cstheme="minorHAnsi"/>
        </w:rPr>
        <w:t>Luis Córdova-Bahen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8082B" w:rsidRDefault="00985FE6" w:rsidP="0028082B">
      <w:pPr>
        <w:spacing w:before="120"/>
        <w:rPr>
          <w:rFonts w:cstheme="minorHAnsi"/>
        </w:rPr>
      </w:pPr>
    </w:p>
    <w:p w14:paraId="15513AC5" w14:textId="45956681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To begin, </w:t>
      </w:r>
      <w:r>
        <w:t xml:space="preserve">launch the </w:t>
      </w:r>
      <w:proofErr w:type="spellStart"/>
      <w:r>
        <w:t>PyMOL</w:t>
      </w:r>
      <w:proofErr w:type="spellEnd"/>
      <w:r>
        <w:t xml:space="preserve"> software </w:t>
      </w:r>
      <w:r>
        <w:rPr>
          <w:b/>
          <w:bCs/>
        </w:rPr>
        <w:t xml:space="preserve">[1]. </w:t>
      </w:r>
      <w:r>
        <w:t>A</w:t>
      </w:r>
      <w:r w:rsidRPr="001D4D04">
        <w:t xml:space="preserve">lign all protein–ligand complexes </w:t>
      </w:r>
      <w:r>
        <w:t>on the</w:t>
      </w:r>
      <w:r w:rsidRPr="001D4D04">
        <w:t xml:space="preserve"> software </w:t>
      </w:r>
      <w:r w:rsidRPr="001D4D04">
        <w:rPr>
          <w:b/>
          <w:bCs/>
        </w:rPr>
        <w:t>[</w:t>
      </w:r>
      <w:r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 For each aligned complex, extract the ligand conformer and save it as a separate file in SDF</w:t>
      </w:r>
      <w:r>
        <w:t xml:space="preserve"> </w:t>
      </w:r>
      <w:r w:rsidRPr="008A0B3D">
        <w:rPr>
          <w:i/>
          <w:iCs/>
          <w:color w:val="EE0000"/>
        </w:rPr>
        <w:t>(S-D-F)</w:t>
      </w:r>
      <w:r w:rsidRPr="008A0B3D">
        <w:rPr>
          <w:color w:val="EE0000"/>
        </w:rPr>
        <w:t xml:space="preserve"> </w:t>
      </w:r>
      <w:r w:rsidRPr="001D4D04">
        <w:t xml:space="preserve">forma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2FC84A7F" w14:textId="0F8A2B52" w:rsidR="008A0B3D" w:rsidRDefault="008A0B3D" w:rsidP="008A0B3D">
      <w:pPr>
        <w:pStyle w:val="ShotDescription"/>
        <w:numPr>
          <w:ilvl w:val="2"/>
          <w:numId w:val="3"/>
        </w:numPr>
      </w:pPr>
      <w:r w:rsidRPr="001D4D04">
        <w:t xml:space="preserve">WIDE: Talent </w:t>
      </w:r>
      <w:r>
        <w:t>launches the</w:t>
      </w:r>
      <w:r w:rsidRPr="001D4D04">
        <w:t xml:space="preserve"> </w:t>
      </w:r>
      <w:proofErr w:type="spellStart"/>
      <w:r w:rsidRPr="001D4D04">
        <w:t>PyMOL</w:t>
      </w:r>
      <w:proofErr w:type="spellEnd"/>
      <w:r w:rsidRPr="001D4D04">
        <w:t xml:space="preserve"> </w:t>
      </w:r>
      <w:r>
        <w:t xml:space="preserve">software </w:t>
      </w:r>
      <w:r w:rsidRPr="001D4D04">
        <w:t>on a compute</w:t>
      </w:r>
      <w:r>
        <w:t>r.</w:t>
      </w:r>
    </w:p>
    <w:p w14:paraId="68486497" w14:textId="0B514F8C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2.1.mov</w:t>
      </w:r>
      <w:r w:rsidRPr="003B73C8">
        <w:t>.</w:t>
      </w:r>
      <w:r w:rsidR="003B73C8" w:rsidRPr="003B73C8">
        <w:tab/>
        <w:t>00:34-00:54</w:t>
      </w:r>
    </w:p>
    <w:p w14:paraId="3C47EA92" w14:textId="0F119768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2.1.mov</w:t>
      </w:r>
      <w:r w:rsidRPr="003B73C8">
        <w:t>.</w:t>
      </w:r>
      <w:r w:rsidR="003B73C8" w:rsidRPr="003B73C8">
        <w:tab/>
        <w:t>01</w:t>
      </w:r>
      <w:r w:rsidR="003B73C8">
        <w:t>:29-01:49,02:28-02:44</w:t>
      </w:r>
    </w:p>
    <w:p w14:paraId="2DFEA43A" w14:textId="2F7F4660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Upload each ligand file individually to </w:t>
      </w:r>
      <w:proofErr w:type="spellStart"/>
      <w:r w:rsidRPr="001D4D04">
        <w:t>Pharmit</w:t>
      </w:r>
      <w:proofErr w:type="spellEnd"/>
      <w:r w:rsidRPr="001D4D04">
        <w:t xml:space="preserve"> using the </w:t>
      </w:r>
      <w:r w:rsidRPr="001D4D04">
        <w:rPr>
          <w:b/>
          <w:bCs/>
        </w:rPr>
        <w:t>Load Features</w:t>
      </w:r>
      <w:r w:rsidRPr="001D4D04">
        <w:t xml:space="preserve"> option </w:t>
      </w:r>
      <w:r w:rsidRPr="001D4D04">
        <w:rPr>
          <w:b/>
          <w:bCs/>
        </w:rPr>
        <w:t>[1]</w:t>
      </w:r>
      <w:r w:rsidRPr="001D4D04">
        <w:t xml:space="preserve">. After loading, use the </w:t>
      </w:r>
      <w:r w:rsidRPr="001D4D04">
        <w:rPr>
          <w:b/>
          <w:bCs/>
        </w:rPr>
        <w:t>Save Session</w:t>
      </w:r>
      <w:r w:rsidRPr="001D4D04">
        <w:t xml:space="preserve"> option to download the pharmacophore file in </w:t>
      </w:r>
      <w:r>
        <w:t xml:space="preserve">the </w:t>
      </w:r>
      <w:r w:rsidRPr="001D4D04">
        <w:t>JSON</w:t>
      </w:r>
      <w:r>
        <w:t xml:space="preserve"> </w:t>
      </w:r>
      <w:r w:rsidRPr="008A0B3D">
        <w:rPr>
          <w:i/>
          <w:iCs/>
          <w:color w:val="EE0000"/>
        </w:rPr>
        <w:t xml:space="preserve">(J-son) </w:t>
      </w:r>
      <w:r w:rsidRPr="001D4D04">
        <w:t xml:space="preserve">format </w:t>
      </w:r>
      <w:r w:rsidRPr="001D4D04">
        <w:rPr>
          <w:b/>
          <w:bCs/>
        </w:rPr>
        <w:t>[2]</w:t>
      </w:r>
      <w:r w:rsidRPr="001D4D04">
        <w:t>.</w:t>
      </w:r>
      <w:r w:rsidRPr="008A0B3D">
        <w:t xml:space="preserve"> </w:t>
      </w:r>
      <w:r w:rsidRPr="001D4D04">
        <w:t xml:space="preserve">Store all downloaded pharmacophore JSON files together in a single folder for later use in the Google </w:t>
      </w:r>
      <w:proofErr w:type="spellStart"/>
      <w:r w:rsidRPr="001D4D04">
        <w:t>Colab</w:t>
      </w:r>
      <w:proofErr w:type="spellEnd"/>
      <w:r w:rsidRPr="001D4D04">
        <w:t xml:space="preserve"> </w:t>
      </w:r>
      <w:r w:rsidRPr="008A0B3D">
        <w:rPr>
          <w:i/>
          <w:iCs/>
          <w:color w:val="EE0000"/>
        </w:rPr>
        <w:t>(</w:t>
      </w:r>
      <w:r>
        <w:rPr>
          <w:i/>
          <w:iCs/>
          <w:color w:val="EE0000"/>
        </w:rPr>
        <w:t>Co-lab)</w:t>
      </w:r>
      <w:r w:rsidRPr="001D4D04">
        <w:t xml:space="preserve"> environmen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1CEF1FF6" w14:textId="5FE95CDD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</w:t>
      </w:r>
      <w:r w:rsidR="00B74D3B" w:rsidRPr="00B74D3B">
        <w:t>2</w:t>
      </w:r>
      <w:r w:rsidR="00B74D3B" w:rsidRPr="00B74D3B">
        <w:t>.mov</w:t>
      </w:r>
      <w:r w:rsidRPr="00B74D3B">
        <w:t>.</w:t>
      </w:r>
      <w:r w:rsidR="00B74D3B" w:rsidRPr="00B74D3B">
        <w:tab/>
        <w:t>00:00-00:12</w:t>
      </w:r>
    </w:p>
    <w:p w14:paraId="1CA9E082" w14:textId="12369AAC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.</w:t>
      </w:r>
      <w:r w:rsidR="00B74D3B" w:rsidRPr="00B74D3B">
        <w:tab/>
        <w:t>00:12-00:19</w:t>
      </w:r>
    </w:p>
    <w:p w14:paraId="4B3640FD" w14:textId="2FD790FB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.</w:t>
      </w:r>
      <w:r w:rsidRPr="00B74D3B">
        <w:t xml:space="preserve"> </w:t>
      </w:r>
      <w:r w:rsidR="00B74D3B" w:rsidRPr="00B74D3B">
        <w:tab/>
        <w:t>01:14-01:</w:t>
      </w:r>
      <w:r w:rsidR="00B74D3B">
        <w:t>30</w:t>
      </w:r>
    </w:p>
    <w:p w14:paraId="7B681115" w14:textId="77777777" w:rsidR="008A0B3D" w:rsidRPr="00B3509D" w:rsidRDefault="008A0B3D" w:rsidP="008A0B3D"/>
    <w:p w14:paraId="33D04F90" w14:textId="19C7ED7B" w:rsidR="008A0B3D" w:rsidRDefault="008A0B3D" w:rsidP="008A0B3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struction of Consensus Pharmacophore Models from Ligand-Target Complexes Using </w:t>
      </w:r>
      <w:proofErr w:type="spellStart"/>
      <w:r>
        <w:rPr>
          <w:rFonts w:cstheme="minorHAnsi"/>
          <w:b/>
          <w:bCs/>
        </w:rPr>
        <w:t>ConPhar</w:t>
      </w:r>
      <w:proofErr w:type="spellEnd"/>
    </w:p>
    <w:p w14:paraId="510DBC7A" w14:textId="1FE25D89" w:rsidR="008A0B3D" w:rsidRPr="008A0B3D" w:rsidRDefault="008A0B3D" w:rsidP="008A0B3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E8FB7D8" w14:textId="1165A811" w:rsidR="008A0B3D" w:rsidRPr="001D4D04" w:rsidRDefault="008A0B3D" w:rsidP="008A0B3D">
      <w:pPr>
        <w:pStyle w:val="Narration"/>
        <w:numPr>
          <w:ilvl w:val="1"/>
          <w:numId w:val="3"/>
        </w:numPr>
      </w:pPr>
      <w:r>
        <w:t>Launch</w:t>
      </w:r>
      <w:r w:rsidRPr="001D4D04">
        <w:t xml:space="preserve"> Google </w:t>
      </w:r>
      <w:proofErr w:type="spellStart"/>
      <w:r w:rsidRPr="001D4D04">
        <w:t>Colab</w:t>
      </w:r>
      <w:proofErr w:type="spellEnd"/>
      <w:r w:rsidRPr="001D4D04">
        <w:t xml:space="preserve"> in a web browser and </w:t>
      </w:r>
      <w:r w:rsidR="00586C07">
        <w:t>create</w:t>
      </w:r>
      <w:r w:rsidRPr="001D4D04">
        <w:t xml:space="preserve"> a new notebook </w:t>
      </w:r>
      <w:r w:rsidRPr="001D4D04">
        <w:rPr>
          <w:b/>
          <w:bCs/>
        </w:rPr>
        <w:t>[1]</w:t>
      </w:r>
      <w:r w:rsidRPr="001D4D04">
        <w:t xml:space="preserve">. Install Conda and </w:t>
      </w:r>
      <w:proofErr w:type="spellStart"/>
      <w:r w:rsidRPr="001D4D04">
        <w:t>PyMOL</w:t>
      </w:r>
      <w:proofErr w:type="spellEnd"/>
      <w:r w:rsidR="00586C07">
        <w:t xml:space="preserve"> </w:t>
      </w:r>
      <w:r w:rsidR="00586C07">
        <w:rPr>
          <w:b/>
          <w:bCs/>
        </w:rPr>
        <w:t>[2]</w:t>
      </w:r>
      <w:r w:rsidRPr="001D4D04">
        <w:t xml:space="preserve">, then run the cell by clicking the </w:t>
      </w:r>
      <w:r w:rsidRPr="00586C07">
        <w:rPr>
          <w:b/>
          <w:bCs/>
        </w:rPr>
        <w:t>play</w:t>
      </w:r>
      <w:r w:rsidRPr="001D4D04">
        <w:t xml:space="preserve"> icon or pressing Shift and Enter to verify successful execution. A </w:t>
      </w:r>
      <w:r w:rsidR="00ED7717">
        <w:t>green</w:t>
      </w:r>
      <w:r w:rsidRPr="001D4D04">
        <w:t xml:space="preserve"> bar will appear above the cell if completed correctly </w:t>
      </w:r>
      <w:r w:rsidRPr="001D4D04">
        <w:rPr>
          <w:b/>
          <w:bCs/>
        </w:rPr>
        <w:t>[2]</w:t>
      </w:r>
      <w:r w:rsidRPr="001D4D04">
        <w:t>.</w:t>
      </w:r>
    </w:p>
    <w:p w14:paraId="4A8CD134" w14:textId="04E96873" w:rsidR="008A0B3D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</w:t>
      </w:r>
      <w:r w:rsidR="00B74D3B" w:rsidRPr="003B73C8">
        <w:t>1</w:t>
      </w:r>
      <w:r w:rsidR="00586C07" w:rsidRPr="003B73C8">
        <w:t>.</w:t>
      </w:r>
      <w:r w:rsidR="00B74D3B" w:rsidRPr="003B73C8">
        <w:t>mov</w:t>
      </w:r>
      <w:r w:rsidR="003B73C8">
        <w:tab/>
      </w:r>
      <w:r w:rsidR="003B73C8">
        <w:tab/>
      </w:r>
      <w:r w:rsidR="003B73C8">
        <w:tab/>
        <w:t>00:04-00:15</w:t>
      </w:r>
    </w:p>
    <w:p w14:paraId="4A4D69A5" w14:textId="5DD4439A" w:rsidR="00586C07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2-&amp;-3.1.2</w:t>
      </w:r>
      <w:r w:rsidR="00B74D3B" w:rsidRPr="003B73C8">
        <w:t>.mov</w:t>
      </w:r>
      <w:r w:rsidRPr="003B73C8">
        <w:t xml:space="preserve"> </w:t>
      </w:r>
      <w:r w:rsidR="00B74D3B" w:rsidRPr="003B73C8">
        <w:tab/>
        <w:t>00:03-00:10</w:t>
      </w:r>
    </w:p>
    <w:p w14:paraId="17429BC6" w14:textId="0C5BF564" w:rsidR="008A0B3D" w:rsidRPr="003B73C8" w:rsidRDefault="00586C07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2-&amp;-3.1.2</w:t>
      </w:r>
      <w:r w:rsidRPr="003B73C8">
        <w:t>.</w:t>
      </w:r>
      <w:r w:rsidR="00B74D3B" w:rsidRPr="003B73C8">
        <w:t>mov</w:t>
      </w:r>
      <w:r w:rsidRPr="003B73C8">
        <w:t xml:space="preserve"> </w:t>
      </w:r>
      <w:r w:rsidR="003B73C8" w:rsidRPr="003B73C8">
        <w:tab/>
        <w:t>02:30-03:01</w:t>
      </w:r>
    </w:p>
    <w:p w14:paraId="715EB346" w14:textId="746B2C8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i</w:t>
      </w:r>
      <w:r w:rsidR="008A0B3D" w:rsidRPr="001D4D04">
        <w:t xml:space="preserve">nstall </w:t>
      </w:r>
      <w:r>
        <w:t xml:space="preserve">a </w:t>
      </w:r>
      <w:r w:rsidR="008A0B3D" w:rsidRPr="001D4D04">
        <w:t xml:space="preserve">the </w:t>
      </w:r>
      <w:proofErr w:type="spellStart"/>
      <w:r w:rsidR="008A0B3D" w:rsidRPr="001D4D04">
        <w:t>ConPhar</w:t>
      </w:r>
      <w:proofErr w:type="spellEnd"/>
      <w:r w:rsidR="008A0B3D" w:rsidRPr="001D4D04">
        <w:t xml:space="preserve"> </w:t>
      </w:r>
      <w:r w:rsidRPr="00586C07">
        <w:rPr>
          <w:i/>
          <w:iCs/>
          <w:color w:val="EE0000"/>
        </w:rPr>
        <w:t xml:space="preserve">(Con-Far) </w:t>
      </w:r>
      <w:r w:rsidR="008A0B3D" w:rsidRPr="001D4D04">
        <w:t xml:space="preserve">Python package and import the required modules </w:t>
      </w:r>
      <w:r w:rsidR="008A0B3D" w:rsidRPr="001D4D04">
        <w:rPr>
          <w:b/>
          <w:bCs/>
        </w:rPr>
        <w:t>[1]</w:t>
      </w:r>
      <w:r w:rsidR="008A0B3D" w:rsidRPr="001D4D04">
        <w:t xml:space="preserve">. Run the cell </w:t>
      </w:r>
      <w:r>
        <w:t xml:space="preserve">by clicking the </w:t>
      </w:r>
      <w:r w:rsidRPr="00586C07">
        <w:rPr>
          <w:b/>
          <w:bCs/>
        </w:rPr>
        <w:t>Play</w:t>
      </w:r>
      <w:r>
        <w:t xml:space="preserve"> icon </w:t>
      </w:r>
      <w:r w:rsidR="008A0B3D" w:rsidRPr="001D4D04">
        <w:t xml:space="preserve">to confirm successful installation. A confirmation message will appear upon successful execution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5910750C" w14:textId="7C184E6A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lastRenderedPageBreak/>
        <w:t xml:space="preserve">SCREEN: </w:t>
      </w:r>
      <w:r w:rsidR="003B73C8" w:rsidRPr="003B73C8">
        <w:t>3.2.1-&amp;-3.2.2</w:t>
      </w:r>
      <w:r w:rsidRPr="003B73C8">
        <w:t>.</w:t>
      </w:r>
      <w:r w:rsidR="003B73C8" w:rsidRPr="003B73C8">
        <w:t>mov</w:t>
      </w:r>
      <w:r w:rsidR="003B73C8" w:rsidRPr="003B73C8">
        <w:tab/>
      </w:r>
      <w:r w:rsidR="003B73C8" w:rsidRPr="003B73C8">
        <w:tab/>
        <w:t>00:00-00:06</w:t>
      </w:r>
    </w:p>
    <w:p w14:paraId="6767277F" w14:textId="18E91EB7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3B73C8" w:rsidRPr="003B73C8">
        <w:t>3.2.1-&amp;-3.2.2.mov</w:t>
      </w:r>
      <w:r w:rsidRPr="003B73C8">
        <w:t>.</w:t>
      </w:r>
      <w:r w:rsidR="003B73C8" w:rsidRPr="003B73C8">
        <w:tab/>
        <w:t>00:07-00:25, 00:31-00:33</w:t>
      </w:r>
    </w:p>
    <w:p w14:paraId="7B6320AE" w14:textId="1FA8F583" w:rsidR="008A0B3D" w:rsidRPr="001D4D04" w:rsidRDefault="00586C07" w:rsidP="008A0B3D">
      <w:pPr>
        <w:pStyle w:val="Narration"/>
        <w:numPr>
          <w:ilvl w:val="1"/>
          <w:numId w:val="3"/>
        </w:numPr>
      </w:pPr>
      <w:r>
        <w:t>Next, c</w:t>
      </w:r>
      <w:r w:rsidR="008A0B3D" w:rsidRPr="001D4D04">
        <w:t xml:space="preserve">reate a new folder for storing pharmacophore JSON files </w:t>
      </w:r>
      <w:r w:rsidR="008A0B3D" w:rsidRPr="001D4D04">
        <w:rPr>
          <w:b/>
          <w:bCs/>
        </w:rPr>
        <w:t>[1]</w:t>
      </w:r>
      <w:r w:rsidR="008A0B3D" w:rsidRPr="001D4D04">
        <w:t xml:space="preserve">. </w:t>
      </w:r>
      <w:r>
        <w:t>Open</w:t>
      </w:r>
      <w:r w:rsidR="008A0B3D" w:rsidRPr="001D4D04">
        <w:t xml:space="preserve"> the folder, right-click inside it, and select</w:t>
      </w:r>
      <w:r>
        <w:t xml:space="preserve"> </w:t>
      </w:r>
      <w:r w:rsidR="008A0B3D" w:rsidRPr="001D4D04">
        <w:rPr>
          <w:b/>
          <w:bCs/>
        </w:rPr>
        <w:t>Upload</w:t>
      </w:r>
      <w:r>
        <w:rPr>
          <w:b/>
          <w:bCs/>
        </w:rPr>
        <w:t xml:space="preserve"> </w:t>
      </w:r>
      <w:r>
        <w:t>to u</w:t>
      </w:r>
      <w:r w:rsidRPr="001D4D04">
        <w:t>pload the JSON files</w:t>
      </w:r>
      <w:r w:rsidR="008A0B3D" w:rsidRPr="001D4D04">
        <w:t xml:space="preserve">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24E9A27B" w14:textId="7BBB1F01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>SCREEN:</w:t>
      </w:r>
      <w:r w:rsidR="003B73C8" w:rsidRPr="00245806">
        <w:t xml:space="preserve"> </w:t>
      </w:r>
      <w:r w:rsidR="003B73C8" w:rsidRPr="00245806">
        <w:t>3.</w:t>
      </w:r>
      <w:r w:rsidR="003B73C8" w:rsidRPr="00245806">
        <w:t>3</w:t>
      </w:r>
      <w:r w:rsidR="003B73C8" w:rsidRPr="00245806">
        <w:t>.1-&amp;-3.</w:t>
      </w:r>
      <w:r w:rsidR="003B73C8" w:rsidRPr="00245806">
        <w:t>3</w:t>
      </w:r>
      <w:r w:rsidR="003B73C8" w:rsidRPr="00245806">
        <w:t>.2.mov.</w:t>
      </w:r>
      <w:r w:rsidR="00245806" w:rsidRPr="00245806">
        <w:tab/>
        <w:t>00:00-00:11</w:t>
      </w:r>
    </w:p>
    <w:p w14:paraId="320B187C" w14:textId="64198C81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3B73C8" w:rsidRPr="00245806">
        <w:t>3.</w:t>
      </w:r>
      <w:r w:rsidR="003B73C8" w:rsidRPr="00245806">
        <w:t>3</w:t>
      </w:r>
      <w:r w:rsidR="003B73C8" w:rsidRPr="00245806">
        <w:t>.1-&amp;-3.</w:t>
      </w:r>
      <w:r w:rsidR="003B73C8" w:rsidRPr="00245806">
        <w:t>3</w:t>
      </w:r>
      <w:r w:rsidR="003B73C8" w:rsidRPr="00245806">
        <w:t>.2.mov.</w:t>
      </w:r>
      <w:r w:rsidR="00245806" w:rsidRPr="00245806">
        <w:tab/>
        <w:t>00:12-00:30</w:t>
      </w:r>
    </w:p>
    <w:p w14:paraId="6EB711AE" w14:textId="2E1F25C2" w:rsidR="008A0B3D" w:rsidRPr="001D4D04" w:rsidRDefault="00586C07" w:rsidP="008A0B3D">
      <w:pPr>
        <w:pStyle w:val="Narration"/>
        <w:numPr>
          <w:ilvl w:val="1"/>
          <w:numId w:val="3"/>
        </w:numPr>
      </w:pPr>
      <w:r>
        <w:t>To parse and consolidate pharmacophoric features, e</w:t>
      </w:r>
      <w:r w:rsidR="008A0B3D" w:rsidRPr="001D4D04">
        <w:t xml:space="preserve">xtract </w:t>
      </w:r>
      <w:r>
        <w:t>the</w:t>
      </w:r>
      <w:r w:rsidR="008A0B3D" w:rsidRPr="001D4D04">
        <w:t xml:space="preserve"> features from all uploaded files</w:t>
      </w:r>
      <w:r>
        <w:t xml:space="preserve">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 xml:space="preserve">Click on the Play icon to run the cell </w:t>
      </w:r>
      <w:r>
        <w:rPr>
          <w:b/>
          <w:bCs/>
        </w:rPr>
        <w:t xml:space="preserve">[2] </w:t>
      </w:r>
      <w:r>
        <w:t xml:space="preserve">and </w:t>
      </w:r>
      <w:r w:rsidR="008A0B3D" w:rsidRPr="001D4D04">
        <w:t xml:space="preserve">generate a consolidated </w:t>
      </w:r>
      <w:proofErr w:type="spellStart"/>
      <w:r w:rsidR="008A0B3D" w:rsidRPr="001D4D04">
        <w:t>DataFrame</w:t>
      </w:r>
      <w:proofErr w:type="spellEnd"/>
      <w:r w:rsidR="008A0B3D" w:rsidRPr="001D4D04">
        <w:t xml:space="preserve"> containing the features from each individual ligand </w:t>
      </w:r>
      <w:r w:rsidR="008A0B3D" w:rsidRPr="001D4D04">
        <w:rPr>
          <w:b/>
          <w:bCs/>
        </w:rPr>
        <w:t>[</w:t>
      </w:r>
      <w:r>
        <w:rPr>
          <w:b/>
          <w:bCs/>
        </w:rPr>
        <w:t>3</w:t>
      </w:r>
      <w:r w:rsidR="008A0B3D" w:rsidRPr="001D4D04">
        <w:rPr>
          <w:b/>
          <w:bCs/>
        </w:rPr>
        <w:t>]</w:t>
      </w:r>
      <w:r w:rsidR="008A0B3D" w:rsidRPr="001D4D04">
        <w:t>.</w:t>
      </w:r>
    </w:p>
    <w:p w14:paraId="002E28BD" w14:textId="19B90EA4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</w:t>
      </w:r>
      <w:r w:rsidRPr="00245806">
        <w:t>.</w:t>
      </w:r>
      <w:r w:rsidR="00245806" w:rsidRPr="00245806">
        <w:t>mov</w:t>
      </w:r>
      <w:r w:rsidR="00245806" w:rsidRPr="00245806">
        <w:tab/>
        <w:t>00:00-00:06</w:t>
      </w:r>
    </w:p>
    <w:p w14:paraId="7DD0EFC1" w14:textId="09379969" w:rsidR="00586C07" w:rsidRPr="00245806" w:rsidRDefault="00586C07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.mov</w:t>
      </w:r>
      <w:r w:rsidRPr="00245806">
        <w:t xml:space="preserve">. </w:t>
      </w:r>
      <w:r w:rsidR="00245806" w:rsidRPr="00245806">
        <w:tab/>
        <w:t>00:07-00:10</w:t>
      </w:r>
    </w:p>
    <w:p w14:paraId="05DD9D20" w14:textId="52810903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.mov</w:t>
      </w:r>
      <w:r w:rsidRPr="00245806">
        <w:t>.</w:t>
      </w:r>
      <w:r w:rsidR="00245806" w:rsidRPr="00245806">
        <w:tab/>
        <w:t>00:11-00:15</w:t>
      </w:r>
    </w:p>
    <w:p w14:paraId="43CDC9C9" w14:textId="77777777" w:rsidR="00586C07" w:rsidRDefault="00586C07" w:rsidP="008A0B3D">
      <w:pPr>
        <w:pStyle w:val="Narration"/>
        <w:numPr>
          <w:ilvl w:val="1"/>
          <w:numId w:val="3"/>
        </w:numPr>
      </w:pPr>
      <w:r>
        <w:t>Display</w:t>
      </w:r>
      <w:r w:rsidR="008A0B3D" w:rsidRPr="001D4D04">
        <w:t xml:space="preserve"> all pharmacophoric descriptors </w:t>
      </w:r>
      <w:r>
        <w:rPr>
          <w:b/>
          <w:bCs/>
        </w:rPr>
        <w:t xml:space="preserve">[1]. </w:t>
      </w:r>
      <w:r>
        <w:t>Then</w:t>
      </w:r>
      <w:r w:rsidR="008A0B3D" w:rsidRPr="001D4D04">
        <w:t xml:space="preserve"> run the cell to display clustering patterns </w:t>
      </w:r>
      <w:r w:rsidR="008A0B3D" w:rsidRPr="001D4D04">
        <w:rPr>
          <w:b/>
          <w:bCs/>
        </w:rPr>
        <w:t>[</w:t>
      </w:r>
      <w:r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7A9D5D95" w14:textId="5CC47A5B" w:rsidR="00586C07" w:rsidRPr="00245806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45806">
        <w:rPr>
          <w:color w:val="000000" w:themeColor="text1"/>
        </w:rPr>
        <w:t xml:space="preserve">SCREEN: </w:t>
      </w:r>
      <w:r w:rsidR="00245806" w:rsidRPr="00245806">
        <w:rPr>
          <w:color w:val="000000" w:themeColor="text1"/>
        </w:rPr>
        <w:t>3.5.1-&amp;-3.5.2</w:t>
      </w:r>
      <w:r w:rsidRPr="00245806">
        <w:rPr>
          <w:color w:val="000000" w:themeColor="text1"/>
        </w:rPr>
        <w:t>.</w:t>
      </w:r>
      <w:r w:rsidR="00245806" w:rsidRPr="00245806">
        <w:rPr>
          <w:color w:val="000000" w:themeColor="text1"/>
        </w:rPr>
        <w:t>mov</w:t>
      </w:r>
      <w:r w:rsidRPr="00245806">
        <w:rPr>
          <w:color w:val="000000" w:themeColor="text1"/>
        </w:rPr>
        <w:t xml:space="preserve"> </w:t>
      </w:r>
      <w:r w:rsidR="00245806" w:rsidRPr="00245806">
        <w:rPr>
          <w:color w:val="000000" w:themeColor="text1"/>
        </w:rPr>
        <w:tab/>
        <w:t>00:00-00:06</w:t>
      </w:r>
    </w:p>
    <w:p w14:paraId="5456DA48" w14:textId="3AAB455F" w:rsidR="00586C07" w:rsidRPr="00245806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45806">
        <w:rPr>
          <w:color w:val="000000" w:themeColor="text1"/>
        </w:rPr>
        <w:t xml:space="preserve">SCREEN: </w:t>
      </w:r>
      <w:r w:rsidR="00245806" w:rsidRPr="00245806">
        <w:rPr>
          <w:color w:val="000000" w:themeColor="text1"/>
        </w:rPr>
        <w:t>3.5.1-&amp;-3.5.2.mov</w:t>
      </w:r>
      <w:r w:rsidR="00245806" w:rsidRPr="00245806">
        <w:rPr>
          <w:color w:val="000000" w:themeColor="text1"/>
        </w:rPr>
        <w:tab/>
      </w:r>
      <w:r w:rsidR="00245806" w:rsidRPr="00245806">
        <w:rPr>
          <w:color w:val="000000" w:themeColor="text1"/>
        </w:rPr>
        <w:tab/>
        <w:t>00:07-00:20</w:t>
      </w:r>
    </w:p>
    <w:p w14:paraId="21E18C86" w14:textId="0F94556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s</w:t>
      </w:r>
      <w:r w:rsidR="008A0B3D" w:rsidRPr="001D4D04">
        <w:t xml:space="preserve">ave the pharmacophore model </w:t>
      </w:r>
      <w:r>
        <w:t>in</w:t>
      </w:r>
      <w:r w:rsidR="008A0B3D" w:rsidRPr="001D4D04">
        <w:t xml:space="preserve"> </w:t>
      </w:r>
      <w:r>
        <w:t>the</w:t>
      </w:r>
      <w:r w:rsidR="008A0B3D" w:rsidRPr="001D4D04">
        <w:t xml:space="preserve"> </w:t>
      </w:r>
      <w:proofErr w:type="spellStart"/>
      <w:r w:rsidR="008A0B3D" w:rsidRPr="001D4D04">
        <w:t>PyMOL</w:t>
      </w:r>
      <w:proofErr w:type="spellEnd"/>
      <w:r w:rsidR="008A0B3D" w:rsidRPr="001D4D04">
        <w:t xml:space="preserve"> </w:t>
      </w:r>
      <w:r>
        <w:t>format</w:t>
      </w:r>
      <w:r>
        <w:rPr>
          <w:b/>
          <w:bCs/>
        </w:rPr>
        <w:t xml:space="preserve">. </w:t>
      </w:r>
      <w:r w:rsidR="008A0B3D" w:rsidRPr="001D4D04">
        <w:t xml:space="preserve"> </w:t>
      </w:r>
      <w:r>
        <w:t>Run the</w:t>
      </w:r>
      <w:r w:rsidR="008A0B3D" w:rsidRPr="001D4D04">
        <w:t xml:space="preserve"> cell to generate a .</w:t>
      </w:r>
      <w:proofErr w:type="spellStart"/>
      <w:r w:rsidR="008A0B3D" w:rsidRPr="001D4D04">
        <w:t>pse</w:t>
      </w:r>
      <w:proofErr w:type="spellEnd"/>
      <w:r>
        <w:t xml:space="preserve"> </w:t>
      </w:r>
      <w:r w:rsidRPr="00586C07">
        <w:rPr>
          <w:i/>
          <w:iCs/>
          <w:color w:val="EE0000"/>
        </w:rPr>
        <w:t xml:space="preserve">(dot-P-S-E) </w:t>
      </w:r>
      <w:r w:rsidR="008A0B3D" w:rsidRPr="001D4D04">
        <w:t xml:space="preserve">file </w:t>
      </w:r>
      <w:r w:rsidR="008A0B3D" w:rsidRPr="001D4D04">
        <w:rPr>
          <w:b/>
          <w:bCs/>
        </w:rPr>
        <w:t>[</w:t>
      </w:r>
      <w:r w:rsidR="00B97C3E">
        <w:rPr>
          <w:b/>
          <w:bCs/>
        </w:rPr>
        <w:t>1</w:t>
      </w:r>
      <w:r w:rsidR="008A0B3D" w:rsidRPr="001D4D04">
        <w:rPr>
          <w:b/>
          <w:bCs/>
        </w:rPr>
        <w:t>]</w:t>
      </w:r>
      <w:r w:rsidR="008A0B3D" w:rsidRPr="001D4D04">
        <w:t xml:space="preserve">. Then, save the model as a JSON file by running the corresponding code cell </w:t>
      </w:r>
      <w:r w:rsidR="008A0B3D" w:rsidRPr="001D4D04">
        <w:rPr>
          <w:b/>
          <w:bCs/>
        </w:rPr>
        <w:t>[</w:t>
      </w:r>
      <w:r w:rsidR="00B97C3E"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6B2B6006" w14:textId="1F0C9FD7" w:rsidR="008A0B3D" w:rsidRDefault="00586C07" w:rsidP="00B97C3E">
      <w:pPr>
        <w:pStyle w:val="ShotDescription"/>
        <w:numPr>
          <w:ilvl w:val="2"/>
          <w:numId w:val="3"/>
        </w:numPr>
      </w:pPr>
      <w:r w:rsidRPr="00B97C3E">
        <w:t>SCREEN</w:t>
      </w:r>
      <w:r w:rsidR="00245806" w:rsidRPr="00B97C3E">
        <w:t>:</w:t>
      </w:r>
      <w:r w:rsidR="00245806">
        <w:t xml:space="preserve"> </w:t>
      </w:r>
      <w:r w:rsidR="00245806" w:rsidRPr="00245806">
        <w:t>3.6.1-&amp;-3.6.2.mov</w:t>
      </w:r>
      <w:r w:rsidR="00B97C3E">
        <w:tab/>
      </w:r>
      <w:r w:rsidR="00B97C3E">
        <w:tab/>
        <w:t>00:30</w:t>
      </w:r>
    </w:p>
    <w:p w14:paraId="7A0FB944" w14:textId="0807A30D" w:rsidR="008A0B3D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6.</w:t>
      </w:r>
      <w:r w:rsidR="00245806" w:rsidRPr="00245806">
        <w:t>3.</w:t>
      </w:r>
      <w:r w:rsidR="00245806" w:rsidRPr="00245806">
        <w:t>mov</w:t>
      </w:r>
      <w:r w:rsidRPr="00245806">
        <w:t>.</w:t>
      </w:r>
      <w:r w:rsidR="00245806">
        <w:tab/>
      </w:r>
      <w:r w:rsidR="00245806">
        <w:tab/>
        <w:t>00:03-00:12</w:t>
      </w:r>
    </w:p>
    <w:p w14:paraId="0D0B8EDD" w14:textId="4A17D264" w:rsidR="00586C07" w:rsidRDefault="00586C07" w:rsidP="00586C07">
      <w:pPr>
        <w:pStyle w:val="Narration"/>
        <w:numPr>
          <w:ilvl w:val="1"/>
          <w:numId w:val="3"/>
        </w:numPr>
      </w:pPr>
      <w:r w:rsidRPr="001D4D04">
        <w:t xml:space="preserve">Generate feature-clustered outputs and dendrograms using the provided code </w:t>
      </w:r>
      <w:r w:rsidRPr="001D4D04">
        <w:rPr>
          <w:b/>
          <w:bCs/>
        </w:rPr>
        <w:t>[</w:t>
      </w:r>
      <w:r>
        <w:rPr>
          <w:b/>
          <w:bCs/>
        </w:rPr>
        <w:t>1</w:t>
      </w:r>
      <w:r w:rsidRPr="001D4D04">
        <w:rPr>
          <w:b/>
          <w:bCs/>
        </w:rPr>
        <w:t>]</w:t>
      </w:r>
      <w:r>
        <w:t xml:space="preserve">. Click on Play </w:t>
      </w:r>
      <w:r w:rsidRPr="001D4D04">
        <w:t xml:space="preserve">and export the consensus pharmacophore data to a CSV </w:t>
      </w:r>
      <w:r w:rsidRPr="00586C07">
        <w:rPr>
          <w:i/>
          <w:iCs/>
          <w:color w:val="EE0000"/>
        </w:rPr>
        <w:t xml:space="preserve">(C-S-V) </w:t>
      </w:r>
      <w:r w:rsidRPr="001D4D04">
        <w:t xml:space="preserve">file by executing the export command </w:t>
      </w:r>
      <w:r w:rsidRPr="001D4D04">
        <w:rPr>
          <w:b/>
          <w:bCs/>
        </w:rPr>
        <w:t>[</w:t>
      </w:r>
      <w:r w:rsidR="00B97C3E"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</w:t>
      </w:r>
      <w:r w:rsidRPr="00586C07">
        <w:t xml:space="preserve"> </w:t>
      </w:r>
      <w:r w:rsidRPr="001D4D04">
        <w:t xml:space="preserve">Use the generated consensus pharmacophore model for virtual screening </w:t>
      </w:r>
      <w:r w:rsidRPr="001D4D04">
        <w:rPr>
          <w:b/>
          <w:bCs/>
        </w:rPr>
        <w:t>[</w:t>
      </w:r>
      <w:r w:rsidR="00B97C3E"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484365E8" w14:textId="3B5D1ECD" w:rsidR="008A0B3D" w:rsidRPr="00332024" w:rsidRDefault="008A0B3D" w:rsidP="008A0B3D">
      <w:pPr>
        <w:pStyle w:val="ShotDescription"/>
        <w:numPr>
          <w:ilvl w:val="2"/>
          <w:numId w:val="3"/>
        </w:numPr>
      </w:pPr>
      <w:r w:rsidRPr="00332024">
        <w:t xml:space="preserve">SCREEN: </w:t>
      </w:r>
      <w:r w:rsidR="00245806" w:rsidRPr="00332024">
        <w:t>3.</w:t>
      </w:r>
      <w:r w:rsidR="00245806" w:rsidRPr="00332024">
        <w:t>7.1</w:t>
      </w:r>
      <w:r w:rsidR="00245806" w:rsidRPr="00332024">
        <w:t>.</w:t>
      </w:r>
      <w:r w:rsidR="00332024" w:rsidRPr="00332024">
        <w:t>png</w:t>
      </w:r>
      <w:r w:rsidR="00332024">
        <w:br/>
      </w:r>
      <w:r w:rsidR="00332024" w:rsidRPr="00332024">
        <w:rPr>
          <w:b/>
          <w:bCs/>
          <w:highlight w:val="yellow"/>
        </w:rPr>
        <w:t>AUTHORS: The provided .mov file does not work. If possible, please re-upload.</w:t>
      </w:r>
      <w:r w:rsidR="00332024">
        <w:rPr>
          <w:b/>
          <w:bCs/>
        </w:rPr>
        <w:t xml:space="preserve"> </w:t>
      </w:r>
    </w:p>
    <w:p w14:paraId="3BD0478D" w14:textId="05D19BAA" w:rsidR="00245806" w:rsidRPr="00B97C3E" w:rsidRDefault="008A0B3D" w:rsidP="00B97C3E">
      <w:pPr>
        <w:pStyle w:val="ShotDescription"/>
        <w:numPr>
          <w:ilvl w:val="2"/>
          <w:numId w:val="3"/>
        </w:numPr>
      </w:pPr>
      <w:r w:rsidRPr="00B97C3E">
        <w:t xml:space="preserve">SCREEN: </w:t>
      </w:r>
      <w:r w:rsidR="00245806" w:rsidRPr="00B97C3E">
        <w:t>3.7.</w:t>
      </w:r>
      <w:r w:rsidR="00245806" w:rsidRPr="00B97C3E">
        <w:t>2</w:t>
      </w:r>
      <w:r w:rsidR="00245806" w:rsidRPr="00B97C3E">
        <w:t>.mov.</w:t>
      </w:r>
      <w:r w:rsidR="00245806" w:rsidRPr="00B97C3E">
        <w:tab/>
      </w:r>
      <w:r w:rsidR="00B97C3E" w:rsidRPr="00B97C3E">
        <w:tab/>
        <w:t>00:00-00:11</w:t>
      </w:r>
    </w:p>
    <w:p w14:paraId="3399E306" w14:textId="24EE3E1B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7.</w:t>
      </w:r>
      <w:r w:rsidR="00245806" w:rsidRPr="00245806">
        <w:t>3</w:t>
      </w:r>
      <w:r w:rsidR="00245806" w:rsidRPr="00245806">
        <w:t>.mov.</w:t>
      </w:r>
      <w:r w:rsidR="00245806" w:rsidRPr="00245806">
        <w:tab/>
      </w:r>
      <w:r w:rsidR="00245806">
        <w:tab/>
        <w:t>00:08-00:32</w:t>
      </w:r>
    </w:p>
    <w:p w14:paraId="31A7294F" w14:textId="77777777" w:rsidR="008A0B3D" w:rsidRPr="001D4D04" w:rsidRDefault="008A0B3D" w:rsidP="008A0B3D"/>
    <w:p w14:paraId="09689C4F" w14:textId="5DDB62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BDDD54" w:rsidR="00495959" w:rsidRPr="00B07A3B" w:rsidRDefault="00495959" w:rsidP="0028082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DEE2D2" w14:textId="0CE5E2D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One hundred main protease </w:t>
      </w:r>
      <w:r>
        <w:t xml:space="preserve">or </w:t>
      </w:r>
      <w:proofErr w:type="spellStart"/>
      <w:r w:rsidRPr="00652D21">
        <w:t>Mpro</w:t>
      </w:r>
      <w:proofErr w:type="spellEnd"/>
      <w:r>
        <w:t xml:space="preserve"> </w:t>
      </w:r>
      <w:r w:rsidRPr="00733339">
        <w:rPr>
          <w:i/>
          <w:iCs/>
          <w:color w:val="EE0000"/>
        </w:rPr>
        <w:t>(m-pro)</w:t>
      </w:r>
      <w:r w:rsidRPr="00733339">
        <w:rPr>
          <w:color w:val="EE0000"/>
        </w:rPr>
        <w:t xml:space="preserve"> </w:t>
      </w:r>
      <w:r w:rsidRPr="00652D21">
        <w:t xml:space="preserve">complexes co-crystallized with different non-covalent inhibitors were aligned to visualize ligand diversity within the binding pocket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Each ligand was individually extracted from the aligned complexes to generate separate files for virtual screening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  <w:r w:rsidRPr="00733339">
        <w:t xml:space="preserve"> </w:t>
      </w:r>
      <w:r w:rsidRPr="00652D21">
        <w:t xml:space="preserve">The extracted ligands were uploaded to the </w:t>
      </w:r>
      <w:proofErr w:type="spellStart"/>
      <w:r w:rsidRPr="00652D21">
        <w:t>Pharmit</w:t>
      </w:r>
      <w:proofErr w:type="spellEnd"/>
      <w:r w:rsidRPr="00652D21">
        <w:t xml:space="preserve"> server and used to generate structured JSON files for pharmacophore </w:t>
      </w:r>
      <w:proofErr w:type="spellStart"/>
      <w:r w:rsidRPr="00652D21">
        <w:t>modeling</w:t>
      </w:r>
      <w:proofErr w:type="spellEnd"/>
      <w:r w:rsidRPr="00652D21">
        <w:t xml:space="preserve"> </w:t>
      </w:r>
      <w:r w:rsidRPr="00652D21">
        <w:rPr>
          <w:b/>
        </w:rPr>
        <w:t>[</w:t>
      </w:r>
      <w:r>
        <w:rPr>
          <w:b/>
        </w:rPr>
        <w:t>3</w:t>
      </w:r>
      <w:r w:rsidRPr="00652D21">
        <w:rPr>
          <w:b/>
        </w:rPr>
        <w:t>]</w:t>
      </w:r>
      <w:r w:rsidRPr="00652D21">
        <w:t>.</w:t>
      </w:r>
    </w:p>
    <w:p w14:paraId="5CB03EDF" w14:textId="7C5FB47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 xml:space="preserve"> 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7FAAF9D2" w14:textId="7B796D36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10499B6" w14:textId="2E5B2ABF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3889B9D4" w14:textId="11E7C134" w:rsidR="00733339" w:rsidRDefault="00733339" w:rsidP="00733339">
      <w:pPr>
        <w:pStyle w:val="Narration"/>
        <w:numPr>
          <w:ilvl w:val="1"/>
          <w:numId w:val="3"/>
        </w:numPr>
      </w:pPr>
      <w:r w:rsidRPr="00652D21">
        <w:t>The JSON files yielded 1,450 pharmacophoric features grouped into 110 clusters</w:t>
      </w:r>
      <w:r>
        <w:t xml:space="preserve"> </w:t>
      </w:r>
      <w:r>
        <w:rPr>
          <w:b/>
          <w:bCs/>
        </w:rPr>
        <w:t>[1]</w:t>
      </w:r>
      <w:r w:rsidRPr="00652D21">
        <w:t>, including 23 aromatic</w:t>
      </w:r>
      <w:r>
        <w:t xml:space="preserve"> </w:t>
      </w:r>
      <w:r>
        <w:rPr>
          <w:b/>
          <w:bCs/>
        </w:rPr>
        <w:t>[2]</w:t>
      </w:r>
      <w:r w:rsidRPr="00652D21">
        <w:t>, 30 hydrogen bond acceptors</w:t>
      </w:r>
      <w:r>
        <w:t xml:space="preserve"> </w:t>
      </w:r>
      <w:r>
        <w:rPr>
          <w:b/>
          <w:bCs/>
        </w:rPr>
        <w:t>[3]</w:t>
      </w:r>
      <w:r w:rsidRPr="00652D21">
        <w:t>, 16 hydrogen bond donors</w:t>
      </w:r>
      <w:r>
        <w:t xml:space="preserve"> </w:t>
      </w:r>
      <w:r>
        <w:rPr>
          <w:b/>
          <w:bCs/>
        </w:rPr>
        <w:t>[4]</w:t>
      </w:r>
      <w:r w:rsidRPr="00652D21">
        <w:t>, 36 hydrophobic</w:t>
      </w:r>
      <w:r>
        <w:t xml:space="preserve"> </w:t>
      </w:r>
      <w:r>
        <w:rPr>
          <w:b/>
          <w:bCs/>
        </w:rPr>
        <w:t>[5]</w:t>
      </w:r>
      <w:r w:rsidRPr="00652D21">
        <w:t xml:space="preserve">, and 5 anion clusters </w:t>
      </w:r>
      <w:r w:rsidRPr="00652D21">
        <w:rPr>
          <w:b/>
        </w:rPr>
        <w:t>[</w:t>
      </w:r>
      <w:r>
        <w:rPr>
          <w:b/>
        </w:rPr>
        <w:t>6</w:t>
      </w:r>
      <w:r w:rsidRPr="00652D21">
        <w:rPr>
          <w:b/>
        </w:rPr>
        <w:t>]</w:t>
      </w:r>
      <w:r w:rsidRPr="00652D21">
        <w:t>.</w:t>
      </w:r>
    </w:p>
    <w:p w14:paraId="16AAC446" w14:textId="43A843F8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3BC9BFF2" w14:textId="7FFBBD1D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romatic”</w:t>
      </w:r>
    </w:p>
    <w:p w14:paraId="032AC185" w14:textId="1DCCE92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A”</w:t>
      </w:r>
    </w:p>
    <w:p w14:paraId="1E02C7D1" w14:textId="5D8BEE07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D”</w:t>
      </w:r>
    </w:p>
    <w:p w14:paraId="1D5E3DD7" w14:textId="293CE23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</w:p>
    <w:p w14:paraId="02EBB226" w14:textId="487D436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0C946D49" w14:textId="77777777" w:rsidR="00733339" w:rsidRPr="00652D21" w:rsidRDefault="00733339" w:rsidP="00733339">
      <w:pPr>
        <w:pStyle w:val="ShotDescription"/>
        <w:ind w:firstLine="0"/>
      </w:pPr>
    </w:p>
    <w:p w14:paraId="30386522" w14:textId="6384C13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o build the consensus model, only the most densely populated clusters were retained: </w:t>
      </w:r>
      <w:r w:rsidRPr="00652D21">
        <w:rPr>
          <w:b/>
        </w:rPr>
        <w:t>[1]</w:t>
      </w:r>
      <w:r w:rsidRPr="00652D21">
        <w:t xml:space="preserve">, while anion clusters were excluded due to insufficient members </w:t>
      </w:r>
      <w:r w:rsidRPr="00652D21">
        <w:rPr>
          <w:b/>
        </w:rPr>
        <w:t>[2]</w:t>
      </w:r>
      <w:r w:rsidRPr="00652D21">
        <w:t>.</w:t>
      </w:r>
    </w:p>
    <w:p w14:paraId="7E8C8990" w14:textId="4C796B60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 xml:space="preserve">images labeled “Aromatic, HBA, HBD, </w:t>
      </w:r>
      <w:proofErr w:type="spellStart"/>
      <w:r>
        <w:rPr>
          <w:i/>
          <w:iCs/>
          <w:color w:val="3333FF"/>
        </w:rPr>
        <w:t>Hyd</w:t>
      </w:r>
      <w:proofErr w:type="spellEnd"/>
      <w:r>
        <w:rPr>
          <w:i/>
          <w:iCs/>
          <w:color w:val="3333FF"/>
        </w:rPr>
        <w:t>”</w:t>
      </w:r>
      <w:r w:rsidRPr="00652D21">
        <w:t>.</w:t>
      </w:r>
    </w:p>
    <w:p w14:paraId="2B29142E" w14:textId="61F801F3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6B3964BD" w14:textId="330FBF23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he final consensus pharmacophore model consisted of 11 </w:t>
      </w:r>
      <w:r w:rsidR="00E17923" w:rsidRPr="00652D21">
        <w:t>features</w:t>
      </w:r>
      <w:r w:rsidR="00E17923">
        <w:t xml:space="preserve"> comprising</w:t>
      </w:r>
      <w:r>
        <w:t xml:space="preserve"> </w:t>
      </w:r>
      <w:r w:rsidRPr="00652D21">
        <w:t xml:space="preserve">3 aromatic, 4 hydrogen bond acceptors, 2 hydrogen bond donors, and 2 hydrophobic features </w:t>
      </w:r>
      <w:r w:rsidRPr="00652D21">
        <w:rPr>
          <w:b/>
        </w:rPr>
        <w:t>[1]</w:t>
      </w:r>
      <w:r w:rsidRPr="00652D21">
        <w:t>.</w:t>
      </w:r>
    </w:p>
    <w:p w14:paraId="13DA8E4A" w14:textId="75DF323E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>Video Editor: Please highlight A</w:t>
      </w:r>
      <w:r>
        <w:rPr>
          <w:i/>
          <w:iCs/>
          <w:color w:val="3333FF"/>
        </w:rPr>
        <w:t xml:space="preserve">. Sequentially highlight the purple, orange, grey and green circles when VO says “ aromatic”, “ </w:t>
      </w:r>
      <w:r>
        <w:rPr>
          <w:i/>
          <w:iCs/>
          <w:color w:val="3333FF"/>
        </w:rPr>
        <w:lastRenderedPageBreak/>
        <w:t xml:space="preserve">hydrogen bond acceptors”, “hydrogen bond donors” and “ Hydrophobic </w:t>
      </w:r>
      <w:proofErr w:type="spellStart"/>
      <w:r>
        <w:rPr>
          <w:i/>
          <w:iCs/>
          <w:color w:val="3333FF"/>
        </w:rPr>
        <w:t>deatures</w:t>
      </w:r>
      <w:proofErr w:type="spellEnd"/>
      <w:r>
        <w:rPr>
          <w:i/>
          <w:iCs/>
          <w:color w:val="3333FF"/>
        </w:rPr>
        <w:t>”</w:t>
      </w:r>
    </w:p>
    <w:p w14:paraId="42916873" w14:textId="6B51E9CB" w:rsidR="00733339" w:rsidRDefault="00733339" w:rsidP="00733339">
      <w:pPr>
        <w:pStyle w:val="Narration"/>
        <w:numPr>
          <w:ilvl w:val="1"/>
          <w:numId w:val="3"/>
        </w:numPr>
      </w:pPr>
      <w:r w:rsidRPr="00652D21">
        <w:t>After removing the least representative aromatic feature</w:t>
      </w:r>
      <w:r>
        <w:t xml:space="preserve">, </w:t>
      </w:r>
      <w:r w:rsidRPr="00652D21">
        <w:t>Aro 1</w:t>
      </w:r>
      <w:r>
        <w:t xml:space="preserve"> </w:t>
      </w:r>
      <w:r w:rsidRPr="00733339">
        <w:rPr>
          <w:i/>
          <w:iCs/>
          <w:color w:val="EE0000"/>
        </w:rPr>
        <w:t>(arrow-one)</w:t>
      </w:r>
      <w:r>
        <w:rPr>
          <w:i/>
          <w:iCs/>
        </w:rPr>
        <w:t xml:space="preserve"> </w:t>
      </w:r>
      <w:r w:rsidRPr="00652D21">
        <w:t>, two candidate compounds were identified</w:t>
      </w:r>
      <w:r>
        <w:t xml:space="preserve">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The two-dimensional chemical structure of compound 101267741 </w:t>
      </w:r>
      <w:r w:rsidRPr="00733339">
        <w:rPr>
          <w:i/>
          <w:iCs/>
          <w:color w:val="EE0000"/>
        </w:rPr>
        <w:t xml:space="preserve">(one-zero-one-two-six-seven-seven-four-one) </w:t>
      </w:r>
      <w:r w:rsidRPr="00652D21">
        <w:t xml:space="preserve">was visualized to confirm its compatibility with the pharmacophore model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</w:p>
    <w:p w14:paraId="5F60ED20" w14:textId="78CCAAB9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651D34B" w14:textId="2317AD15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1C23D9A9" w14:textId="38B4F61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it deeply into the </w:t>
      </w:r>
      <w:proofErr w:type="spellStart"/>
      <w:r w:rsidRPr="00652D21">
        <w:t>Mpro</w:t>
      </w:r>
      <w:proofErr w:type="spellEnd"/>
      <w:r w:rsidRPr="00652D21">
        <w:t xml:space="preserve"> binding pocket, occupying the S1 and S2 </w:t>
      </w:r>
      <w:proofErr w:type="spellStart"/>
      <w:r w:rsidRPr="00652D21">
        <w:t>subpockets</w:t>
      </w:r>
      <w:proofErr w:type="spellEnd"/>
      <w:r w:rsidRPr="00652D21">
        <w:t xml:space="preserve"> more effectively </w:t>
      </w:r>
      <w:r>
        <w:rPr>
          <w:b/>
          <w:bCs/>
        </w:rPr>
        <w:t xml:space="preserve">[1] </w:t>
      </w:r>
      <w:r w:rsidRPr="00652D21">
        <w:t xml:space="preserve">than the reference ligand 38a </w:t>
      </w:r>
      <w:r w:rsidRPr="00733339">
        <w:rPr>
          <w:bCs/>
          <w:i/>
          <w:iCs/>
          <w:color w:val="EE0000"/>
        </w:rPr>
        <w:t>(Thirty-eight-A)</w:t>
      </w:r>
      <w:r>
        <w:rPr>
          <w:bCs/>
          <w:i/>
          <w:iCs/>
        </w:rPr>
        <w:t xml:space="preserve"> </w:t>
      </w:r>
      <w:r w:rsidRPr="00652D21">
        <w:t xml:space="preserve">, which spread toward the S1′ </w:t>
      </w:r>
      <w:r w:rsidRPr="00733339">
        <w:rPr>
          <w:i/>
          <w:iCs/>
          <w:color w:val="EE0000"/>
        </w:rPr>
        <w:t xml:space="preserve">(S-one-dash) </w:t>
      </w:r>
      <w:r w:rsidRPr="00652D21">
        <w:t xml:space="preserve">pocket </w:t>
      </w:r>
      <w:r w:rsidRPr="00652D21">
        <w:rPr>
          <w:b/>
        </w:rPr>
        <w:t>[2]</w:t>
      </w:r>
      <w:r w:rsidRPr="00652D21">
        <w:t>.</w:t>
      </w:r>
    </w:p>
    <w:p w14:paraId="2661F413" w14:textId="1AF05BD6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left panel). </w:t>
      </w:r>
      <w:r w:rsidRPr="00733339">
        <w:rPr>
          <w:i/>
          <w:iCs/>
          <w:color w:val="3333FF"/>
        </w:rPr>
        <w:t>Video editor: Highlight the green compound conformer</w:t>
      </w:r>
      <w:r w:rsidRPr="00733339">
        <w:rPr>
          <w:color w:val="3333FF"/>
        </w:rPr>
        <w:t xml:space="preserve"> </w:t>
      </w:r>
    </w:p>
    <w:p w14:paraId="16DD41EA" w14:textId="06F848D8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middle panel). </w:t>
      </w:r>
      <w:r w:rsidRPr="00733339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>purple</w:t>
      </w:r>
      <w:r w:rsidRPr="00733339">
        <w:rPr>
          <w:i/>
          <w:iCs/>
          <w:color w:val="3333FF"/>
        </w:rPr>
        <w:t xml:space="preserve"> compound conformer</w:t>
      </w:r>
    </w:p>
    <w:p w14:paraId="41366CA6" w14:textId="7E0F2FC0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ormed 11 intermolecular interactions—7 hydrogen bonds and 4 hydrophobic contacts </w:t>
      </w:r>
      <w:r w:rsidRPr="00652D21">
        <w:rPr>
          <w:b/>
        </w:rPr>
        <w:t>[1]</w:t>
      </w:r>
      <w:r w:rsidRPr="00652D21">
        <w:t>.</w:t>
      </w:r>
    </w:p>
    <w:p w14:paraId="5FF2F073" w14:textId="27A7DC2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right panel). </w:t>
      </w:r>
    </w:p>
    <w:p w14:paraId="05FF44F2" w14:textId="77777777" w:rsidR="00733339" w:rsidRPr="00652D21" w:rsidRDefault="00733339" w:rsidP="00733339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E5F6E" w14:textId="77777777" w:rsidR="00016345" w:rsidRDefault="00016345">
      <w:r>
        <w:separator/>
      </w:r>
    </w:p>
    <w:p w14:paraId="16BFD67B" w14:textId="77777777" w:rsidR="00016345" w:rsidRDefault="00016345"/>
  </w:endnote>
  <w:endnote w:type="continuationSeparator" w:id="0">
    <w:p w14:paraId="3CF14C39" w14:textId="77777777" w:rsidR="00016345" w:rsidRDefault="00016345">
      <w:r>
        <w:continuationSeparator/>
      </w:r>
    </w:p>
    <w:p w14:paraId="1005E952" w14:textId="77777777" w:rsidR="00016345" w:rsidRDefault="000163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F06C1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74D3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8082B">
      <w:rPr>
        <w:rFonts w:cstheme="minorHAnsi"/>
      </w:rPr>
      <w:t xml:space="preserve"> Sept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D400E" w14:textId="77777777" w:rsidR="00016345" w:rsidRDefault="00016345">
      <w:r>
        <w:separator/>
      </w:r>
    </w:p>
    <w:p w14:paraId="764F0F42" w14:textId="77777777" w:rsidR="00016345" w:rsidRDefault="00016345"/>
  </w:footnote>
  <w:footnote w:type="continuationSeparator" w:id="0">
    <w:p w14:paraId="47829E26" w14:textId="77777777" w:rsidR="00016345" w:rsidRDefault="00016345">
      <w:r>
        <w:continuationSeparator/>
      </w:r>
    </w:p>
    <w:p w14:paraId="78FA0173" w14:textId="77777777" w:rsidR="00016345" w:rsidRDefault="000163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453804" w:rsidR="00336C61" w:rsidRPr="006D3AC7" w:rsidRDefault="00336C61" w:rsidP="002808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082B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8082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0222209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345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16"/>
    <w:rsid w:val="00083792"/>
    <w:rsid w:val="00085F90"/>
    <w:rsid w:val="0008613B"/>
    <w:rsid w:val="0008630D"/>
    <w:rsid w:val="00086EA5"/>
    <w:rsid w:val="00090BAC"/>
    <w:rsid w:val="0009624C"/>
    <w:rsid w:val="000A0C09"/>
    <w:rsid w:val="000A2498"/>
    <w:rsid w:val="000A2C73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D6958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806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698"/>
    <w:rsid w:val="002773BA"/>
    <w:rsid w:val="00277C90"/>
    <w:rsid w:val="00277F11"/>
    <w:rsid w:val="0028082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3B5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024"/>
    <w:rsid w:val="003326AD"/>
    <w:rsid w:val="00333FA4"/>
    <w:rsid w:val="003355A8"/>
    <w:rsid w:val="00336C61"/>
    <w:rsid w:val="003374BD"/>
    <w:rsid w:val="0034182F"/>
    <w:rsid w:val="00342D7B"/>
    <w:rsid w:val="00343417"/>
    <w:rsid w:val="0034684D"/>
    <w:rsid w:val="00347FE0"/>
    <w:rsid w:val="003513A5"/>
    <w:rsid w:val="00355D9B"/>
    <w:rsid w:val="00357FB7"/>
    <w:rsid w:val="00363153"/>
    <w:rsid w:val="00364249"/>
    <w:rsid w:val="003672FC"/>
    <w:rsid w:val="003703C1"/>
    <w:rsid w:val="003754A7"/>
    <w:rsid w:val="0038502C"/>
    <w:rsid w:val="00386777"/>
    <w:rsid w:val="00395684"/>
    <w:rsid w:val="00397125"/>
    <w:rsid w:val="003A1109"/>
    <w:rsid w:val="003A49C2"/>
    <w:rsid w:val="003A661A"/>
    <w:rsid w:val="003B00BE"/>
    <w:rsid w:val="003B3E2A"/>
    <w:rsid w:val="003B5E26"/>
    <w:rsid w:val="003B73C8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1F83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DC7"/>
    <w:rsid w:val="004F664D"/>
    <w:rsid w:val="0050136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C0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61A"/>
    <w:rsid w:val="00681C47"/>
    <w:rsid w:val="0069665E"/>
    <w:rsid w:val="00697508"/>
    <w:rsid w:val="006A0250"/>
    <w:rsid w:val="006A0AFD"/>
    <w:rsid w:val="006A14A2"/>
    <w:rsid w:val="006A1B4F"/>
    <w:rsid w:val="006A21CB"/>
    <w:rsid w:val="006A6324"/>
    <w:rsid w:val="006B2573"/>
    <w:rsid w:val="006B3F60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339"/>
    <w:rsid w:val="00736CF8"/>
    <w:rsid w:val="007458C6"/>
    <w:rsid w:val="00745D4B"/>
    <w:rsid w:val="00746865"/>
    <w:rsid w:val="007474E4"/>
    <w:rsid w:val="007548F3"/>
    <w:rsid w:val="007574EC"/>
    <w:rsid w:val="00762539"/>
    <w:rsid w:val="0076576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44F"/>
    <w:rsid w:val="007D4222"/>
    <w:rsid w:val="007D61A8"/>
    <w:rsid w:val="007F48D4"/>
    <w:rsid w:val="00802635"/>
    <w:rsid w:val="00804C75"/>
    <w:rsid w:val="00806B1B"/>
    <w:rsid w:val="00806BC9"/>
    <w:rsid w:val="008123C3"/>
    <w:rsid w:val="008137ED"/>
    <w:rsid w:val="00816F53"/>
    <w:rsid w:val="008173DD"/>
    <w:rsid w:val="00817D9F"/>
    <w:rsid w:val="008236E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0B3D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13D8"/>
    <w:rsid w:val="008E74F7"/>
    <w:rsid w:val="008F239E"/>
    <w:rsid w:val="008F7754"/>
    <w:rsid w:val="0090117D"/>
    <w:rsid w:val="009055DD"/>
    <w:rsid w:val="00906EFB"/>
    <w:rsid w:val="009070D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B1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3F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86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1D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D3B"/>
    <w:rsid w:val="00B807E5"/>
    <w:rsid w:val="00B847A0"/>
    <w:rsid w:val="00B87BC5"/>
    <w:rsid w:val="00B87D12"/>
    <w:rsid w:val="00B97C3E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4D9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51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651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1792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D7717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5DBC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0B3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0B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0B3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0B3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0B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0B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ovelasco@unam.m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461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ovelasco@unam.mx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mayra.perez@udibi.com.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isbahena@unam.mx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1594</Words>
  <Characters>9086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09T23:19:00Z</dcterms:created>
  <dcterms:modified xsi:type="dcterms:W3CDTF">2025-09-1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